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10432" w:type="dxa"/>
        <w:tblInd w:w="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2476"/>
        <w:gridCol w:w="1294"/>
        <w:gridCol w:w="1183"/>
        <w:gridCol w:w="62"/>
        <w:gridCol w:w="1608"/>
        <w:gridCol w:w="335"/>
        <w:gridCol w:w="681"/>
        <w:gridCol w:w="2268"/>
      </w:tblGrid>
      <w:tr w:rsidR="009128C1" w:rsidRPr="0020282E" w14:paraId="3C10DAF2" w14:textId="77777777" w:rsidTr="00874432">
        <w:tc>
          <w:tcPr>
            <w:tcW w:w="4295" w:type="dxa"/>
            <w:gridSpan w:val="3"/>
            <w:tcBorders>
              <w:bottom w:val="single" w:sz="4" w:space="0" w:color="auto"/>
            </w:tcBorders>
          </w:tcPr>
          <w:p w14:paraId="41575EC7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  <w:r w:rsidRPr="0020282E">
              <w:rPr>
                <w:rFonts w:cs="B Nazanin"/>
                <w:noProof/>
                <w:sz w:val="20"/>
                <w:szCs w:val="20"/>
              </w:rPr>
              <w:drawing>
                <wp:inline distT="0" distB="0" distL="0" distR="0" wp14:anchorId="5F1F529E" wp14:editId="4FB16A56">
                  <wp:extent cx="592000" cy="720000"/>
                  <wp:effectExtent l="0" t="0" r="0" b="4445"/>
                  <wp:docPr id="1" name="Picture 1" descr="qom-industrial-university-logo - سازمان بین المللی دانشگاهیان - IS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qom-industrial-university-logo - سازمان بین المللی دانشگاهیان - IS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88" w:type="dxa"/>
            <w:gridSpan w:val="4"/>
            <w:tcBorders>
              <w:bottom w:val="single" w:sz="4" w:space="0" w:color="auto"/>
            </w:tcBorders>
            <w:vAlign w:val="center"/>
          </w:tcPr>
          <w:p w14:paraId="4FDBD9C6" w14:textId="77777777" w:rsidR="000F2289" w:rsidRPr="0020282E" w:rsidRDefault="000F2289" w:rsidP="0020282E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باسمه تعالی</w:t>
            </w:r>
          </w:p>
          <w:p w14:paraId="403E66D5" w14:textId="77777777" w:rsidR="000F2289" w:rsidRPr="0020282E" w:rsidRDefault="0020282E" w:rsidP="0020282E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شناسه مقال</w:t>
            </w:r>
            <w:r w:rsidR="000F2289" w:rsidRPr="0020282E">
              <w:rPr>
                <w:rFonts w:cs="B Titr" w:hint="cs"/>
                <w:sz w:val="20"/>
                <w:szCs w:val="20"/>
                <w:rtl/>
                <w:lang w:bidi="fa-IR"/>
              </w:rPr>
              <w:t>ه (بند 3-1)</w:t>
            </w:r>
          </w:p>
        </w:tc>
        <w:tc>
          <w:tcPr>
            <w:tcW w:w="2949" w:type="dxa"/>
            <w:gridSpan w:val="2"/>
            <w:tcBorders>
              <w:bottom w:val="single" w:sz="4" w:space="0" w:color="auto"/>
            </w:tcBorders>
          </w:tcPr>
          <w:p w14:paraId="34FBD46B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9128C1" w:rsidRPr="00294CEA" w14:paraId="08091EF1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AC5A17" w14:textId="380D9205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اره ردیف مقاله در جدول بند 3-1:</w:t>
            </w:r>
            <w:r w:rsidR="00114965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0328A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2</w:t>
            </w:r>
          </w:p>
        </w:tc>
      </w:tr>
      <w:tr w:rsidR="009128C1" w:rsidRPr="00294CEA" w14:paraId="280FCE5A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0F4BD52" w14:textId="7C14EF28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نوان مقاله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0328AB" w:rsidRPr="000328AB">
              <w:rPr>
                <w:rFonts w:ascii="Times New Roman" w:hAnsi="Times New Roman" w:cs="B Nazanin"/>
                <w:noProof/>
                <w:sz w:val="18"/>
                <w:szCs w:val="20"/>
              </w:rPr>
              <w:t>Optical properties of Mandelbrot quantum dots: does fractality have an essential effect</w:t>
            </w:r>
            <w:r w:rsidR="000328AB">
              <w:rPr>
                <w:rFonts w:ascii="Times New Roman" w:hAnsi="Times New Roman" w:cs="B Nazanin"/>
                <w:noProof/>
                <w:sz w:val="18"/>
                <w:szCs w:val="20"/>
              </w:rPr>
              <w:t>?</w:t>
            </w:r>
          </w:p>
        </w:tc>
      </w:tr>
      <w:tr w:rsidR="009128C1" w:rsidRPr="00294CEA" w14:paraId="2DC197C5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16C2B31" w14:textId="75752F6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ویسندگان (به ترتیببی که در مقاله درج شده است)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0328AB" w:rsidRPr="000328AB">
              <w:rPr>
                <w:rFonts w:ascii="Times New Roman" w:hAnsi="Times New Roman" w:cs="B Nazanin"/>
                <w:noProof/>
                <w:sz w:val="18"/>
                <w:szCs w:val="20"/>
              </w:rPr>
              <w:t>D. Haji Taghi Tehrani, Abdolreza Rasouli Kenari and M. Solaimani</w:t>
            </w:r>
            <w:r w:rsidR="000328AB">
              <w:rPr>
                <w:rFonts w:ascii="Times New Roman" w:hAnsi="Times New Roman" w:cs="B Nazanin"/>
                <w:noProof/>
                <w:sz w:val="18"/>
                <w:szCs w:val="20"/>
              </w:rPr>
              <w:t>*</w:t>
            </w:r>
          </w:p>
        </w:tc>
      </w:tr>
      <w:tr w:rsidR="00294CEA" w:rsidRPr="00294CEA" w14:paraId="45A28A21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6E83768" w14:textId="77777777" w:rsidR="00294CEA" w:rsidRPr="00294CEA" w:rsidRDefault="00294CEA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نوع مقال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474339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74432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کامل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1909531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آزاد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791821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یادداشت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69149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تحیقات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185415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دانشجوی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877970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تز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64397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</w:rPr>
              <w:t>short Communication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22367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طالعه مورد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541629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سایر(نام ببرید):</w:t>
            </w:r>
          </w:p>
        </w:tc>
      </w:tr>
      <w:tr w:rsidR="009128C1" w:rsidRPr="00294CEA" w14:paraId="355D05AD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799E118" w14:textId="4486E973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ر صورتی که مقاله مستخرج از پایان نامه دانشجوست:</w:t>
            </w:r>
            <w:r w:rsidR="00BA5252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-</w:t>
            </w:r>
          </w:p>
        </w:tc>
      </w:tr>
      <w:tr w:rsidR="00B53046" w:rsidRPr="00294CEA" w14:paraId="57B4642D" w14:textId="77777777" w:rsidTr="00874432">
        <w:tc>
          <w:tcPr>
            <w:tcW w:w="4295" w:type="dxa"/>
            <w:gridSpan w:val="3"/>
            <w:tcBorders>
              <w:left w:val="single" w:sz="4" w:space="0" w:color="auto"/>
            </w:tcBorders>
          </w:tcPr>
          <w:p w14:paraId="4CAF7AEA" w14:textId="09853F8A" w:rsidR="009128C1" w:rsidRPr="00294CEA" w:rsidRDefault="009128C1" w:rsidP="00294CEA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دانشجو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A5252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-</w:t>
            </w:r>
          </w:p>
        </w:tc>
        <w:tc>
          <w:tcPr>
            <w:tcW w:w="2853" w:type="dxa"/>
            <w:gridSpan w:val="3"/>
          </w:tcPr>
          <w:p w14:paraId="030B3E46" w14:textId="28A3EDC8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نام استاد راهنما:</w:t>
            </w:r>
            <w:r w:rsidR="00022EB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BA5252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-</w:t>
            </w:r>
          </w:p>
        </w:tc>
        <w:tc>
          <w:tcPr>
            <w:tcW w:w="3284" w:type="dxa"/>
            <w:gridSpan w:val="3"/>
            <w:tcBorders>
              <w:right w:val="single" w:sz="4" w:space="0" w:color="auto"/>
            </w:tcBorders>
          </w:tcPr>
          <w:p w14:paraId="6160C00C" w14:textId="1596C3AD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ستاد مشاور:</w:t>
            </w:r>
            <w:r w:rsidR="00022EB1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</w:t>
            </w:r>
            <w:r w:rsidR="00BA5252">
              <w:rPr>
                <w:rFonts w:ascii="Times New Roman" w:hAnsi="Times New Roman" w:cs="B Nazanin" w:hint="cs"/>
                <w:sz w:val="18"/>
                <w:szCs w:val="20"/>
                <w:rtl/>
              </w:rPr>
              <w:t>-</w:t>
            </w:r>
          </w:p>
        </w:tc>
      </w:tr>
      <w:tr w:rsidR="009128C1" w:rsidRPr="00294CEA" w14:paraId="02FEBF2B" w14:textId="77777777" w:rsidTr="00874432">
        <w:tc>
          <w:tcPr>
            <w:tcW w:w="10432" w:type="dxa"/>
            <w:gridSpan w:val="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3FEB2" w14:textId="7248BC0C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نوان پایان نامه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A5252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-</w:t>
            </w:r>
          </w:p>
        </w:tc>
      </w:tr>
      <w:tr w:rsidR="00B53046" w:rsidRPr="00294CEA" w14:paraId="442F5507" w14:textId="77777777" w:rsidTr="00874432">
        <w:tc>
          <w:tcPr>
            <w:tcW w:w="5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tbRl"/>
            <w:tcFitText/>
          </w:tcPr>
          <w:p w14:paraId="01F8998F" w14:textId="77777777" w:rsidR="00B53046" w:rsidRPr="00544180" w:rsidRDefault="00B53046" w:rsidP="00B53046">
            <w:pPr>
              <w:bidi/>
              <w:ind w:left="113" w:right="113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544180">
              <w:rPr>
                <w:rFonts w:ascii="Times New Roman" w:hAnsi="Times New Roman" w:cs="B Nazanin" w:hint="cs"/>
                <w:sz w:val="18"/>
                <w:szCs w:val="18"/>
                <w:rtl/>
              </w:rPr>
              <w:t>لطفا مستندات ضمیمه گردد</w:t>
            </w:r>
          </w:p>
        </w:tc>
        <w:tc>
          <w:tcPr>
            <w:tcW w:w="9907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27BAA0" w14:textId="7668AF14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نشریه:</w:t>
            </w:r>
            <w:r w:rsidR="00874432">
              <w:t xml:space="preserve"> </w:t>
            </w:r>
            <w:r w:rsidR="005F12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A5252" w:rsidRPr="00BA5252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Waves in Random and Complex Media</w:t>
            </w:r>
          </w:p>
        </w:tc>
      </w:tr>
      <w:tr w:rsidR="00B53046" w:rsidRPr="00294CEA" w14:paraId="570C71D9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DB59F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left w:val="single" w:sz="4" w:space="0" w:color="auto"/>
            </w:tcBorders>
          </w:tcPr>
          <w:p w14:paraId="628D8AEC" w14:textId="2FC78A35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شماره سریال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SSN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A5252" w:rsidRPr="00BA5252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1745-5030</w:t>
            </w:r>
          </w:p>
        </w:tc>
        <w:tc>
          <w:tcPr>
            <w:tcW w:w="2477" w:type="dxa"/>
            <w:gridSpan w:val="2"/>
          </w:tcPr>
          <w:p w14:paraId="6B176ABB" w14:textId="7EDE6E19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نتشارات:</w:t>
            </w:r>
            <w:r w:rsidR="00874432">
              <w:t xml:space="preserve"> 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BA5252" w:rsidRPr="00BA5252">
              <w:rPr>
                <w:rFonts w:ascii="Times New Roman" w:hAnsi="Times New Roman" w:cs="B Nazanin"/>
                <w:sz w:val="18"/>
                <w:szCs w:val="20"/>
                <w:lang w:bidi="fa-IR"/>
              </w:rPr>
              <w:t>Taylor &amp; Francis</w:t>
            </w:r>
            <w:r w:rsidR="00BA5252" w:rsidRPr="00BA5252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ab/>
            </w:r>
          </w:p>
        </w:tc>
        <w:tc>
          <w:tcPr>
            <w:tcW w:w="2686" w:type="dxa"/>
            <w:gridSpan w:val="4"/>
          </w:tcPr>
          <w:p w14:paraId="7C667075" w14:textId="45F839A8" w:rsidR="00B53046" w:rsidRPr="00294CEA" w:rsidRDefault="00B53046" w:rsidP="00874432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شماره نشریه و سال چاپ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</w:t>
            </w:r>
            <w:r w:rsidR="005F120A">
              <w:rPr>
                <w:rFonts w:ascii="Times New Roman" w:hAnsi="Times New Roman" w:cs="B Nazanin"/>
                <w:sz w:val="18"/>
                <w:szCs w:val="20"/>
              </w:rPr>
              <w:t>2023-</w:t>
            </w:r>
          </w:p>
        </w:tc>
        <w:tc>
          <w:tcPr>
            <w:tcW w:w="2268" w:type="dxa"/>
            <w:tcBorders>
              <w:right w:val="single" w:sz="4" w:space="0" w:color="auto"/>
            </w:tcBorders>
          </w:tcPr>
          <w:p w14:paraId="00F52155" w14:textId="1E41E65C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کشور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5F120A" w:rsidRPr="005F120A">
              <w:rPr>
                <w:rFonts w:ascii="Times New Roman" w:hAnsi="Times New Roman" w:cs="B Nazanin"/>
                <w:sz w:val="18"/>
                <w:szCs w:val="20"/>
              </w:rPr>
              <w:t>England</w:t>
            </w:r>
          </w:p>
        </w:tc>
      </w:tr>
      <w:tr w:rsidR="00B53046" w:rsidRPr="00294CEA" w14:paraId="6C760EC1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885FA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8753B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وع نشری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88570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قاله داغ و پراستناد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PESI, ESI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51295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C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227794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74432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I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5120280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74432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copus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5200815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74432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JC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768735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742875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ترویجی</w:t>
            </w:r>
          </w:p>
        </w:tc>
      </w:tr>
      <w:tr w:rsidR="00B53046" w:rsidRPr="00294CEA" w14:paraId="70FEBF17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0F668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4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99A3A8" w14:textId="57D92F56" w:rsidR="00B53046" w:rsidRPr="00294CEA" w:rsidRDefault="00B53046" w:rsidP="00874432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ضریب تاثی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F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A5252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4.051</w:t>
            </w:r>
            <w:r w:rsidR="0068187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68187E">
              <w:rPr>
                <w:rFonts w:ascii="Times New Roman" w:hAnsi="Times New Roman" w:cs="Times New Roman" w:hint="cs"/>
                <w:noProof/>
                <w:sz w:val="18"/>
                <w:szCs w:val="20"/>
                <w:rtl/>
                <w:lang w:bidi="fa-IR"/>
              </w:rPr>
              <w:t>–</w:t>
            </w:r>
            <w:r w:rsidR="0068187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68187E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Q2</w:t>
            </w:r>
          </w:p>
        </w:tc>
        <w:tc>
          <w:tcPr>
            <w:tcW w:w="495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866DB" w14:textId="2254B463" w:rsidR="00B53046" w:rsidRPr="00294CEA" w:rsidRDefault="00B53046" w:rsidP="00874432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ضریب تاثیر متوسط </w:t>
            </w: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(MIF)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BA5252">
              <w:rPr>
                <w:rFonts w:ascii="Times New Roman" w:hAnsi="Times New Roman" w:cs="B Nazanin"/>
                <w:sz w:val="18"/>
                <w:szCs w:val="20"/>
                <w:lang w:bidi="fa-IR"/>
              </w:rPr>
              <w:t>2.703</w:t>
            </w:r>
          </w:p>
        </w:tc>
      </w:tr>
      <w:tr w:rsidR="00B53046" w:rsidRPr="00294CEA" w14:paraId="600B0DE2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5C5E5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</w:tcBorders>
          </w:tcPr>
          <w:p w14:paraId="2AB5DBCD" w14:textId="0F882A91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وضعیت نشریه د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J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5F120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0.4</w:t>
            </w:r>
            <w:r w:rsidR="00BA5252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83</w:t>
            </w:r>
          </w:p>
        </w:tc>
        <w:tc>
          <w:tcPr>
            <w:tcW w:w="2477" w:type="dxa"/>
            <w:gridSpan w:val="2"/>
            <w:tcBorders>
              <w:top w:val="single" w:sz="4" w:space="0" w:color="auto"/>
            </w:tcBorders>
          </w:tcPr>
          <w:p w14:paraId="1DBE19D2" w14:textId="04D54CF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H-Index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BA5252">
              <w:rPr>
                <w:rFonts w:ascii="Times New Roman" w:hAnsi="Times New Roman" w:cs="B Nazanin"/>
                <w:sz w:val="18"/>
                <w:szCs w:val="20"/>
                <w:lang w:bidi="fa-IR"/>
              </w:rPr>
              <w:t>58</w:t>
            </w:r>
          </w:p>
        </w:tc>
        <w:tc>
          <w:tcPr>
            <w:tcW w:w="2686" w:type="dxa"/>
            <w:gridSpan w:val="4"/>
            <w:tcBorders>
              <w:top w:val="single" w:sz="4" w:space="0" w:color="auto"/>
            </w:tcBorders>
          </w:tcPr>
          <w:p w14:paraId="20F158AB" w14:textId="570AFC9B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</w:rPr>
              <w:t>Quartile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874432">
              <w:rPr>
                <w:rFonts w:ascii="Times New Roman" w:hAnsi="Times New Roman" w:cs="B Nazanin"/>
                <w:sz w:val="18"/>
                <w:szCs w:val="20"/>
                <w:lang w:bidi="fa-IR"/>
              </w:rPr>
              <w:t>Q</w:t>
            </w:r>
            <w:r w:rsidR="00BA5252">
              <w:rPr>
                <w:rFonts w:ascii="Times New Roman" w:hAnsi="Times New Roman" w:cs="B Nazanin"/>
                <w:sz w:val="18"/>
                <w:szCs w:val="20"/>
                <w:lang w:bidi="fa-IR"/>
              </w:rPr>
              <w:t>2</w:t>
            </w:r>
          </w:p>
        </w:tc>
        <w:tc>
          <w:tcPr>
            <w:tcW w:w="2268" w:type="dxa"/>
            <w:tcBorders>
              <w:top w:val="single" w:sz="4" w:space="0" w:color="auto"/>
              <w:right w:val="single" w:sz="4" w:space="0" w:color="auto"/>
            </w:tcBorders>
          </w:tcPr>
          <w:p w14:paraId="65E3679E" w14:textId="54ED5815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ategory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874432">
              <w:t xml:space="preserve"> </w:t>
            </w:r>
            <w:r w:rsidR="00BA5252" w:rsidRPr="00BA5252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Engineering</w:t>
            </w:r>
          </w:p>
        </w:tc>
      </w:tr>
      <w:tr w:rsidR="00B53046" w:rsidRPr="00294CEA" w14:paraId="08EA399E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0901D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5696D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میزان شارژ (هزینه) چاپ به ازای هر صفحه (مقاله):</w:t>
            </w:r>
            <w:r w:rsidR="00874432">
              <w:rPr>
                <w:rFonts w:ascii="Times New Roman" w:hAnsi="Times New Roman" w:cs="B Nazanin"/>
                <w:sz w:val="18"/>
                <w:szCs w:val="20"/>
                <w:lang w:bidi="fa-IR"/>
              </w:rPr>
              <w:t>-</w:t>
            </w:r>
          </w:p>
        </w:tc>
      </w:tr>
      <w:tr w:rsidR="00B53046" w:rsidRPr="00294CEA" w14:paraId="50503932" w14:textId="77777777" w:rsidTr="00874432">
        <w:tc>
          <w:tcPr>
            <w:tcW w:w="4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10CA9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ام صنعتی قم در مقالات ذکر شده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469334408"/>
                <w:placeholder>
                  <w:docPart w:val="4B05D7A22B0D4BE7B1AC2C48A0892BD4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  <w:tc>
          <w:tcPr>
            <w:tcW w:w="61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F73F4" w14:textId="5266EAFB" w:rsidR="00B53046" w:rsidRPr="00294CEA" w:rsidRDefault="005F120A" w:rsidP="005F120A">
            <w:pPr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Affiliation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Faculty</w:t>
            </w:r>
            <w:r w:rsidR="00874432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of Electrical and Computer Engineering</w:t>
            </w:r>
          </w:p>
        </w:tc>
      </w:tr>
      <w:tr w:rsidR="00B53046" w:rsidRPr="00294CEA" w14:paraId="496CD030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F2009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قاله به طور جزئی یا کامل مستخرج از رساله دکتری یا کارشناسی ارشد متقاضی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2137167293"/>
                <w:placeholder>
                  <w:docPart w:val="85C2AF711E56451B888611A0190071D8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</w:p>
        </w:tc>
      </w:tr>
      <w:tr w:rsidR="00B53046" w:rsidRPr="00294CEA" w14:paraId="154BD820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B8FE3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 مقاله با سایر آثار پژوهشی متقاضی همپوشانی دا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436596"/>
                <w:placeholder>
                  <w:docPart w:val="6D40D6D22C594915B27CC3F95101694E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کدام مقاله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‌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ها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؟ (درصد)</w:t>
            </w:r>
          </w:p>
        </w:tc>
      </w:tr>
      <w:tr w:rsidR="00B53046" w:rsidRPr="00294CEA" w14:paraId="6A21DCE8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F0364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وضوع مقاله در زمینه رشته تخصصی متقاضی قرار میگی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0446141"/>
                <w:placeholder>
                  <w:docPart w:val="1D93DB79A60845A0872EE34972B9E4CC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</w:tr>
      <w:tr w:rsidR="00B53046" w:rsidRPr="00294CEA" w14:paraId="06F5C05E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24985C" w14:textId="1391ACBA" w:rsidR="00B53046" w:rsidRPr="00294CEA" w:rsidRDefault="00B53046" w:rsidP="00874432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جانب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021967328"/>
                <w:placeholder>
                  <w:docPart w:val="98FB2969C0CE4C8A8CAE318F842E46F9"/>
                </w:placeholder>
                <w:text/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عبدالرضا رسولی کناری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ضو هیأت علمی گروه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391031035"/>
                <w:placeholder>
                  <w:docPart w:val="98FB2969C0CE4C8A8CAE318F842E46F9"/>
                </w:placeholder>
                <w:text/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مهندسی کامپیوتر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صحت مطالب فوق را تایید نموده و صحت کلیه موارد ذکر شده توسط سند معتبر قابل تایید می‌باشد.</w:t>
            </w:r>
          </w:p>
        </w:tc>
      </w:tr>
      <w:tr w:rsidR="00B53046" w:rsidRPr="00294CEA" w14:paraId="487B631E" w14:textId="77777777" w:rsidTr="00874432">
        <w:trPr>
          <w:trHeight w:val="1245"/>
        </w:trPr>
        <w:tc>
          <w:tcPr>
            <w:tcW w:w="5540" w:type="dxa"/>
            <w:gridSpan w:val="5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CE17971" w14:textId="26F499F0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تاریخ:</w:t>
            </w:r>
            <w:r w:rsidR="00354BAD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20/0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3</w:t>
            </w:r>
            <w:r w:rsidR="00354BAD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/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1402</w:t>
            </w:r>
          </w:p>
        </w:tc>
        <w:tc>
          <w:tcPr>
            <w:tcW w:w="4892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0FCACBC" w14:textId="3D7C8694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مضاء:</w:t>
            </w:r>
          </w:p>
        </w:tc>
      </w:tr>
    </w:tbl>
    <w:p w14:paraId="40963FEE" w14:textId="6D43B7DA" w:rsidR="006A516A" w:rsidRPr="00294CEA" w:rsidRDefault="00354BAD" w:rsidP="001D74D0">
      <w:pPr>
        <w:bidi/>
        <w:rPr>
          <w:rFonts w:ascii="Times New Roman" w:hAnsi="Times New Roman" w:cs="B Nazanin"/>
          <w:sz w:val="18"/>
          <w:szCs w:val="20"/>
        </w:rPr>
      </w:pPr>
      <w:r>
        <w:rPr>
          <w:rFonts w:ascii="Times New Roman" w:hAnsi="Times New Roman" w:cs="B Nazanin"/>
          <w:noProof/>
          <w:sz w:val="18"/>
          <w:szCs w:val="20"/>
        </w:rPr>
        <w:drawing>
          <wp:anchor distT="0" distB="0" distL="114300" distR="114300" simplePos="0" relativeHeight="251658240" behindDoc="0" locked="0" layoutInCell="1" allowOverlap="1" wp14:anchorId="6118CEDB" wp14:editId="056798E0">
            <wp:simplePos x="0" y="0"/>
            <wp:positionH relativeFrom="column">
              <wp:posOffset>954616</wp:posOffset>
            </wp:positionH>
            <wp:positionV relativeFrom="paragraph">
              <wp:posOffset>-529590</wp:posOffset>
            </wp:positionV>
            <wp:extent cx="984885" cy="1079500"/>
            <wp:effectExtent l="0" t="0" r="5715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A516A" w:rsidRPr="00294CEA" w:rsidSect="001D74D0">
      <w:pgSz w:w="11907" w:h="16839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rAwNjYztzA0NjRR0lEKTi0uzszPAykwrQUAnhF12CwAAAA="/>
  </w:docVars>
  <w:rsids>
    <w:rsidRoot w:val="001D74D0"/>
    <w:rsid w:val="00022EB1"/>
    <w:rsid w:val="000328AB"/>
    <w:rsid w:val="00097B60"/>
    <w:rsid w:val="000F2289"/>
    <w:rsid w:val="00114965"/>
    <w:rsid w:val="001D74D0"/>
    <w:rsid w:val="0020282E"/>
    <w:rsid w:val="00294CEA"/>
    <w:rsid w:val="00354BAD"/>
    <w:rsid w:val="00544180"/>
    <w:rsid w:val="00562A26"/>
    <w:rsid w:val="005F120A"/>
    <w:rsid w:val="0068187E"/>
    <w:rsid w:val="006A516A"/>
    <w:rsid w:val="007B3E93"/>
    <w:rsid w:val="0081716D"/>
    <w:rsid w:val="00874432"/>
    <w:rsid w:val="009128C1"/>
    <w:rsid w:val="00A841FA"/>
    <w:rsid w:val="00B53046"/>
    <w:rsid w:val="00BA5252"/>
    <w:rsid w:val="00C52AD5"/>
    <w:rsid w:val="00CA6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EF023"/>
  <w15:chartTrackingRefBased/>
  <w15:docId w15:val="{FF2BDB3F-CF3E-4917-9B16-64854F65F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2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41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B05D7A22B0D4BE7B1AC2C48A0892B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2A967-AE09-4C0D-A33F-D13AF998BB43}"/>
      </w:docPartPr>
      <w:docPartBody>
        <w:p w:rsidR="000F628C" w:rsidRDefault="00B36EEC" w:rsidP="00B36EEC">
          <w:pPr>
            <w:pStyle w:val="4B05D7A22B0D4BE7B1AC2C48A0892BD4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85C2AF711E56451B888611A019007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BC0DA-7E26-4FE6-93B3-F976193F0737}"/>
      </w:docPartPr>
      <w:docPartBody>
        <w:p w:rsidR="000F628C" w:rsidRDefault="00B36EEC" w:rsidP="00B36EEC">
          <w:pPr>
            <w:pStyle w:val="85C2AF711E56451B888611A0190071D8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6D40D6D22C594915B27CC3F951016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1887-886D-42A5-A754-96559EB70FFA}"/>
      </w:docPartPr>
      <w:docPartBody>
        <w:p w:rsidR="000F628C" w:rsidRDefault="00B36EEC" w:rsidP="00B36EEC">
          <w:pPr>
            <w:pStyle w:val="6D40D6D22C594915B27CC3F95101694E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1D93DB79A60845A0872EE34972B9E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DDC34-71D0-4A16-90A2-F70B09D661D0}"/>
      </w:docPartPr>
      <w:docPartBody>
        <w:p w:rsidR="000F628C" w:rsidRDefault="00B36EEC" w:rsidP="00B36EEC">
          <w:pPr>
            <w:pStyle w:val="1D93DB79A60845A0872EE34972B9E4CC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98FB2969C0CE4C8A8CAE318F842E4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CDC61-9911-4B50-A26E-CA5CCAE995DC}"/>
      </w:docPartPr>
      <w:docPartBody>
        <w:p w:rsidR="000F628C" w:rsidRDefault="00B36EEC" w:rsidP="00B36EEC">
          <w:pPr>
            <w:pStyle w:val="98FB2969C0CE4C8A8CAE318F842E46F9"/>
          </w:pPr>
          <w:r w:rsidRPr="003277C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36EEC"/>
    <w:rsid w:val="000D25C4"/>
    <w:rsid w:val="000F628C"/>
    <w:rsid w:val="001448FD"/>
    <w:rsid w:val="004D0D1D"/>
    <w:rsid w:val="00511C41"/>
    <w:rsid w:val="006F5714"/>
    <w:rsid w:val="00A9125C"/>
    <w:rsid w:val="00B36EEC"/>
    <w:rsid w:val="00C86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6EEC"/>
    <w:rPr>
      <w:color w:val="808080"/>
    </w:rPr>
  </w:style>
  <w:style w:type="paragraph" w:customStyle="1" w:styleId="4B05D7A22B0D4BE7B1AC2C48A0892BD4">
    <w:name w:val="4B05D7A22B0D4BE7B1AC2C48A0892BD4"/>
    <w:rsid w:val="00B36EEC"/>
  </w:style>
  <w:style w:type="paragraph" w:customStyle="1" w:styleId="85C2AF711E56451B888611A0190071D8">
    <w:name w:val="85C2AF711E56451B888611A0190071D8"/>
    <w:rsid w:val="00B36EEC"/>
  </w:style>
  <w:style w:type="paragraph" w:customStyle="1" w:styleId="6D40D6D22C594915B27CC3F95101694E">
    <w:name w:val="6D40D6D22C594915B27CC3F95101694E"/>
    <w:rsid w:val="00B36EEC"/>
  </w:style>
  <w:style w:type="paragraph" w:customStyle="1" w:styleId="1D93DB79A60845A0872EE34972B9E4CC">
    <w:name w:val="1D93DB79A60845A0872EE34972B9E4CC"/>
    <w:rsid w:val="00B36EEC"/>
  </w:style>
  <w:style w:type="paragraph" w:customStyle="1" w:styleId="98FB2969C0CE4C8A8CAE318F842E46F9">
    <w:name w:val="98FB2969C0CE4C8A8CAE318F842E46F9"/>
    <w:rsid w:val="00B36EE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A56BD7-2D78-450F-8B4F-4DF9A6E18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277</Words>
  <Characters>1309</Characters>
  <Application>Microsoft Office Word</Application>
  <DocSecurity>0</DocSecurity>
  <Lines>6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Reza Rasouli</cp:lastModifiedBy>
  <cp:revision>9</cp:revision>
  <dcterms:created xsi:type="dcterms:W3CDTF">2020-10-18T00:45:00Z</dcterms:created>
  <dcterms:modified xsi:type="dcterms:W3CDTF">2023-06-09T19:27:00Z</dcterms:modified>
</cp:coreProperties>
</file>